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485B22D" w14:textId="77777777" w:rsidR="00C8534D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593D87B5" w:rsidR="00E36325" w:rsidRPr="00DA515B" w:rsidRDefault="008207A0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820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FF1ED1">
        <w:rPr>
          <w:rFonts w:ascii="Arial Narrow" w:hAnsi="Arial Narrow" w:cs="Helvetica"/>
          <w:b/>
          <w:sz w:val="22"/>
          <w:szCs w:val="22"/>
          <w:shd w:val="clear" w:color="auto" w:fill="FFFFFF"/>
        </w:rPr>
        <w:t>Bánovce nad Bebravou</w:t>
      </w:r>
      <w:r w:rsidRPr="00820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k. ú. </w:t>
      </w:r>
      <w:r w:rsidR="00FF1ED1">
        <w:rPr>
          <w:rFonts w:ascii="Arial Narrow" w:hAnsi="Arial Narrow" w:cs="Helvetica"/>
          <w:b/>
          <w:sz w:val="22"/>
          <w:szCs w:val="22"/>
          <w:shd w:val="clear" w:color="auto" w:fill="FFFFFF"/>
        </w:rPr>
        <w:t>Kšinná</w:t>
      </w:r>
      <w:r w:rsidRPr="008207A0">
        <w:rPr>
          <w:rFonts w:ascii="Arial Narrow" w:hAnsi="Arial Narrow"/>
          <w:b/>
          <w:sz w:val="22"/>
          <w:szCs w:val="22"/>
        </w:rPr>
        <w:t xml:space="preserve"> </w:t>
      </w:r>
      <w:r w:rsidR="00602851" w:rsidRPr="00DA515B">
        <w:rPr>
          <w:rFonts w:ascii="Arial Narrow" w:hAnsi="Arial Narrow"/>
          <w:sz w:val="22"/>
          <w:szCs w:val="22"/>
        </w:rPr>
        <w:t>(</w:t>
      </w:r>
      <w:r w:rsidR="00C8534D" w:rsidRPr="00DA515B">
        <w:rPr>
          <w:rFonts w:ascii="Arial Narrow" w:hAnsi="Arial Narrow"/>
          <w:sz w:val="22"/>
          <w:szCs w:val="22"/>
        </w:rPr>
        <w:t xml:space="preserve">ID </w:t>
      </w:r>
      <w:r w:rsidR="008C7B11" w:rsidRPr="00DA515B">
        <w:rPr>
          <w:rFonts w:ascii="Arial Narrow" w:hAnsi="Arial Narrow"/>
          <w:sz w:val="22"/>
          <w:szCs w:val="22"/>
        </w:rPr>
        <w:t>zákazky</w:t>
      </w:r>
      <w:r w:rsidR="00C8534D" w:rsidRPr="00DA515B">
        <w:rPr>
          <w:rFonts w:ascii="Arial Narrow" w:hAnsi="Arial Narrow"/>
          <w:sz w:val="22"/>
          <w:szCs w:val="22"/>
        </w:rPr>
        <w:t xml:space="preserve"> </w:t>
      </w:r>
      <w:r w:rsidR="00EA166B" w:rsidRPr="00EA166B">
        <w:rPr>
          <w:rFonts w:ascii="Arial Narrow" w:hAnsi="Arial Narrow"/>
          <w:sz w:val="22"/>
          <w:szCs w:val="22"/>
        </w:rPr>
        <w:t>78373</w:t>
      </w:r>
      <w:r w:rsidR="00E25256" w:rsidRPr="00DA515B">
        <w:rPr>
          <w:rFonts w:ascii="Arial Narrow" w:hAnsi="Arial Narrow"/>
          <w:sz w:val="22"/>
          <w:szCs w:val="22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77DF212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</w:t>
      </w:r>
      <w:r w:rsidR="00C6784D">
        <w:rPr>
          <w:rFonts w:ascii="Arial Narrow" w:eastAsia="Calibri" w:hAnsi="Arial Narrow"/>
          <w:sz w:val="22"/>
          <w:szCs w:val="22"/>
          <w:lang w:val="sk-SK" w:eastAsia="sk-SK"/>
        </w:rPr>
        <w:t xml:space="preserve">nebezpečného 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15A3B947" w:rsidR="009A4FFB" w:rsidRPr="0075743A" w:rsidRDefault="009A4FFB" w:rsidP="007574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5743A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480E617B" w14:textId="77777777" w:rsidR="00C8534D" w:rsidRPr="009A4FFB" w:rsidRDefault="00C8534D" w:rsidP="00C8534D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778A66AE" w:rsidR="004F21E6" w:rsidRPr="0075743A" w:rsidRDefault="006D4FDA" w:rsidP="0075743A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75743A">
        <w:rPr>
          <w:rFonts w:ascii="Arial Narrow" w:hAnsi="Arial Narrow"/>
          <w:sz w:val="22"/>
          <w:szCs w:val="22"/>
        </w:rPr>
        <w:t xml:space="preserve">Okres </w:t>
      </w:r>
      <w:r w:rsidR="00EA166B">
        <w:rPr>
          <w:rFonts w:ascii="Arial Narrow" w:hAnsi="Arial Narrow"/>
          <w:sz w:val="22"/>
          <w:szCs w:val="22"/>
        </w:rPr>
        <w:t>Bánovce nad Bebravou</w:t>
      </w:r>
      <w:r w:rsidRPr="0075743A">
        <w:rPr>
          <w:rFonts w:ascii="Arial Narrow" w:hAnsi="Arial Narrow"/>
          <w:sz w:val="22"/>
          <w:szCs w:val="22"/>
        </w:rPr>
        <w:t xml:space="preserve"> - kataster </w:t>
      </w:r>
      <w:r w:rsidR="00EA166B">
        <w:rPr>
          <w:rFonts w:ascii="Arial Narrow" w:hAnsi="Arial Narrow"/>
          <w:sz w:val="22"/>
          <w:szCs w:val="22"/>
        </w:rPr>
        <w:t>Kšinná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13D7884A" w:rsidR="004F21E6" w:rsidRPr="00772863" w:rsidRDefault="004F21E6" w:rsidP="005E7237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1E6E31" w:rsidRPr="001E6E31">
              <w:rPr>
                <w:rFonts w:ascii="Arial Narrow" w:hAnsi="Arial Narrow"/>
                <w:b/>
                <w:sz w:val="24"/>
                <w:szCs w:val="22"/>
              </w:rPr>
              <w:t>Bánovce nad Bebravou</w:t>
            </w:r>
            <w:r w:rsidR="001E6E31" w:rsidRPr="0075743A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– kataster </w:t>
            </w:r>
            <w:r w:rsidR="001E6E31" w:rsidRPr="001E6E31">
              <w:rPr>
                <w:rFonts w:ascii="Arial Narrow" w:hAnsi="Arial Narrow"/>
                <w:b/>
                <w:sz w:val="24"/>
                <w:szCs w:val="22"/>
              </w:rPr>
              <w:t>Kšinná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0C337E58" w:rsidR="00F32F6D" w:rsidRPr="000D0357" w:rsidRDefault="00057FCA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AF7788">
              <w:rPr>
                <w:rFonts w:ascii="Arial Narrow" w:hAnsi="Arial Narrow"/>
                <w:sz w:val="22"/>
                <w:szCs w:val="22"/>
              </w:rPr>
              <w:t>materiál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E3931D6" w:rsidR="004F21E6" w:rsidRPr="000D0357" w:rsidRDefault="009A1AF1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 kusov</w:t>
            </w: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686B9D08" w:rsidR="004F21E6" w:rsidRPr="00AF7788" w:rsidRDefault="009A1AF1" w:rsidP="005E7237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00 kg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C6250A">
      <w:pPr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26E12D6" w14:textId="77777777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7D81AA8" w14:textId="782B84B8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7237">
        <w:rPr>
          <w:rFonts w:ascii="Arial Narrow" w:eastAsia="Calibri" w:hAnsi="Arial Narrow"/>
          <w:sz w:val="22"/>
          <w:szCs w:val="22"/>
          <w:lang w:eastAsia="sk-SK"/>
        </w:rPr>
        <w:t>Presné miesta výskytu odpadov (identifikácia parcely/súradnice):</w:t>
      </w:r>
    </w:p>
    <w:p w14:paraId="388F7118" w14:textId="77777777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1F3F25D6" w14:textId="726F3F1C" w:rsidR="00647FC9" w:rsidRPr="00647FC9" w:rsidRDefault="005E7237" w:rsidP="00647FC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7237">
        <w:rPr>
          <w:rFonts w:ascii="Arial Narrow" w:eastAsia="Calibri" w:hAnsi="Arial Narrow"/>
          <w:sz w:val="22"/>
          <w:szCs w:val="22"/>
          <w:lang w:eastAsia="sk-SK"/>
        </w:rPr>
        <w:t xml:space="preserve">Nezákonne umiestnený nebezpečný odpad – azbestová strešná krytina v množstve </w:t>
      </w:r>
      <w:r w:rsidR="00647FC9">
        <w:rPr>
          <w:rFonts w:ascii="Arial Narrow" w:eastAsia="Calibri" w:hAnsi="Arial Narrow"/>
          <w:sz w:val="22"/>
          <w:szCs w:val="22"/>
          <w:lang w:eastAsia="sk-SK"/>
        </w:rPr>
        <w:t xml:space="preserve">10 kusov, </w:t>
      </w:r>
      <w:r w:rsidRPr="005E7237">
        <w:rPr>
          <w:rFonts w:ascii="Arial Narrow" w:eastAsia="Calibri" w:hAnsi="Arial Narrow"/>
          <w:sz w:val="22"/>
          <w:szCs w:val="22"/>
          <w:lang w:eastAsia="sk-SK"/>
        </w:rPr>
        <w:t xml:space="preserve">cca </w:t>
      </w:r>
      <w:r w:rsidR="00647FC9">
        <w:rPr>
          <w:rFonts w:ascii="Arial Narrow" w:eastAsia="Calibri" w:hAnsi="Arial Narrow"/>
          <w:sz w:val="22"/>
          <w:szCs w:val="22"/>
          <w:lang w:eastAsia="sk-SK"/>
        </w:rPr>
        <w:t xml:space="preserve">100 kg sa nachádza </w:t>
      </w:r>
      <w:r w:rsidR="00647FC9" w:rsidRPr="00647FC9">
        <w:rPr>
          <w:rFonts w:ascii="Arial Narrow" w:eastAsia="Calibri" w:hAnsi="Arial Narrow"/>
          <w:sz w:val="22"/>
          <w:szCs w:val="22"/>
          <w:lang w:eastAsia="sk-SK"/>
        </w:rPr>
        <w:t>na parcele registra „E“ pod č. 1910/2, zapísanej na LV č. 806, vo vlastníctve Slovenskej republiky v k. ú. Kšinná na GPS súradniciach 48.81439231,18.37813275.</w:t>
      </w:r>
    </w:p>
    <w:p w14:paraId="3F5958D8" w14:textId="77777777" w:rsidR="00647FC9" w:rsidRPr="005E7237" w:rsidRDefault="00647FC9" w:rsidP="00647FC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624AC25" w14:textId="43706356" w:rsidR="005E7237" w:rsidRP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99FAA6A" w14:textId="77777777" w:rsidR="005E7237" w:rsidRPr="00C6250A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6FCA9621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0131FE20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2260D62D" w:rsidR="001946FF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 w:rsidR="00F17B02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1B8C4CC" w14:textId="6416946C" w:rsidR="005A7136" w:rsidRDefault="00867D61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867D61">
        <w:rPr>
          <w:rFonts w:ascii="Arial Narrow" w:hAnsi="Arial Narrow"/>
          <w:b/>
          <w:bCs/>
          <w:color w:val="000000"/>
          <w:sz w:val="22"/>
          <w:szCs w:val="22"/>
        </w:rPr>
        <w:drawing>
          <wp:inline distT="0" distB="0" distL="0" distR="0" wp14:anchorId="5148E0DB" wp14:editId="11075980">
            <wp:extent cx="5669915" cy="7564755"/>
            <wp:effectExtent l="0" t="0" r="698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756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4D257" w14:textId="671934A0" w:rsidR="00A06AAD" w:rsidRDefault="00A06AAD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bookmarkStart w:id="0" w:name="_GoBack"/>
      <w:bookmarkEnd w:id="0"/>
    </w:p>
    <w:sectPr w:rsidR="00A06AAD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E66ED9" w14:textId="77777777" w:rsidR="004B51CF" w:rsidRDefault="004B51CF" w:rsidP="006E6235">
      <w:r>
        <w:separator/>
      </w:r>
    </w:p>
  </w:endnote>
  <w:endnote w:type="continuationSeparator" w:id="0">
    <w:p w14:paraId="026748C3" w14:textId="77777777" w:rsidR="004B51CF" w:rsidRDefault="004B51C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473BC1D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7D61" w:rsidRPr="00867D61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BFD8E5" w14:textId="77777777" w:rsidR="004B51CF" w:rsidRDefault="004B51CF" w:rsidP="006E6235">
      <w:r>
        <w:separator/>
      </w:r>
    </w:p>
  </w:footnote>
  <w:footnote w:type="continuationSeparator" w:id="0">
    <w:p w14:paraId="0CAAE490" w14:textId="77777777" w:rsidR="004B51CF" w:rsidRDefault="004B51C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BEE76B9"/>
    <w:multiLevelType w:val="hybridMultilevel"/>
    <w:tmpl w:val="08D41D24"/>
    <w:lvl w:ilvl="0" w:tplc="9F8076B8">
      <w:numFmt w:val="bullet"/>
      <w:lvlText w:val="-"/>
      <w:lvlJc w:val="left"/>
      <w:pPr>
        <w:ind w:left="720" w:hanging="360"/>
      </w:pPr>
      <w:rPr>
        <w:rFonts w:ascii="Arial Narrow" w:eastAsia="Microsoft Sans Serif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B7D72"/>
    <w:multiLevelType w:val="hybridMultilevel"/>
    <w:tmpl w:val="F3246782"/>
    <w:lvl w:ilvl="0" w:tplc="E4E6FC8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3"/>
  </w:num>
  <w:num w:numId="14">
    <w:abstractNumId w:val="15"/>
  </w:num>
  <w:num w:numId="15">
    <w:abstractNumId w:val="12"/>
  </w:num>
  <w:num w:numId="1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0540"/>
    <w:rsid w:val="001314C8"/>
    <w:rsid w:val="00136CC8"/>
    <w:rsid w:val="001378B5"/>
    <w:rsid w:val="00144AD6"/>
    <w:rsid w:val="0015008C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5C9"/>
    <w:rsid w:val="001C1AEE"/>
    <w:rsid w:val="001C2515"/>
    <w:rsid w:val="001C7E2D"/>
    <w:rsid w:val="001D4821"/>
    <w:rsid w:val="001E15F0"/>
    <w:rsid w:val="001E191A"/>
    <w:rsid w:val="001E6CFB"/>
    <w:rsid w:val="001E6E31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0F90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4DC7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3704F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0C2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4664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51CF"/>
    <w:rsid w:val="004B7B37"/>
    <w:rsid w:val="004B7F5C"/>
    <w:rsid w:val="004C1AB5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E6EC6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22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237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47FC9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3C43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5743A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217"/>
    <w:rsid w:val="008207A0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67D61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2EBF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1868"/>
    <w:rsid w:val="00973437"/>
    <w:rsid w:val="00977C19"/>
    <w:rsid w:val="00983050"/>
    <w:rsid w:val="00991BA8"/>
    <w:rsid w:val="00995E31"/>
    <w:rsid w:val="0099682D"/>
    <w:rsid w:val="009A0785"/>
    <w:rsid w:val="009A1AF1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0D8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6AAD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35ED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63F"/>
    <w:rsid w:val="00AF5E19"/>
    <w:rsid w:val="00AF7788"/>
    <w:rsid w:val="00B01D58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A7C"/>
    <w:rsid w:val="00C01B1C"/>
    <w:rsid w:val="00C04DC7"/>
    <w:rsid w:val="00C055E4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250A"/>
    <w:rsid w:val="00C6784D"/>
    <w:rsid w:val="00C67974"/>
    <w:rsid w:val="00C715DD"/>
    <w:rsid w:val="00C72BC1"/>
    <w:rsid w:val="00C72DCD"/>
    <w:rsid w:val="00C7466F"/>
    <w:rsid w:val="00C74939"/>
    <w:rsid w:val="00C83D2A"/>
    <w:rsid w:val="00C84572"/>
    <w:rsid w:val="00C8534D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2C7E"/>
    <w:rsid w:val="00CB3A58"/>
    <w:rsid w:val="00CB3C54"/>
    <w:rsid w:val="00CB436C"/>
    <w:rsid w:val="00CB4B4D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15B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B06"/>
    <w:rsid w:val="00DD5DFA"/>
    <w:rsid w:val="00DD62FA"/>
    <w:rsid w:val="00DE028D"/>
    <w:rsid w:val="00DE1EF5"/>
    <w:rsid w:val="00DE230D"/>
    <w:rsid w:val="00DE238B"/>
    <w:rsid w:val="00DE3062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0A8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166B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B4F24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1596"/>
    <w:rsid w:val="00FE2552"/>
    <w:rsid w:val="00FE25E5"/>
    <w:rsid w:val="00FE5C79"/>
    <w:rsid w:val="00FF16CE"/>
    <w:rsid w:val="00FF1CCA"/>
    <w:rsid w:val="00FF1ED1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2F581-F7B8-4520-BDEB-94AA58B74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111</cp:revision>
  <cp:lastPrinted>2025-09-10T06:18:00Z</cp:lastPrinted>
  <dcterms:created xsi:type="dcterms:W3CDTF">2023-09-27T12:24:00Z</dcterms:created>
  <dcterms:modified xsi:type="dcterms:W3CDTF">2026-06-10T09:11:00Z</dcterms:modified>
</cp:coreProperties>
</file>